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C5124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1041B211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4358DD70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4333F26C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3AE7DFD1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6C8232CF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59E41FE4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1FA84EDD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</w:p>
    <w:p w14:paraId="16E63061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  <w:r>
        <w:rPr>
          <w:rFonts w:cs="Times New Roman"/>
          <w:szCs w:val="24"/>
        </w:rPr>
        <w:t>16 Point Essay</w:t>
      </w:r>
    </w:p>
    <w:p w14:paraId="17DAC6A4" w14:textId="77777777" w:rsidR="00D57D55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  <w:r>
        <w:rPr>
          <w:rFonts w:cs="Times New Roman"/>
          <w:szCs w:val="24"/>
        </w:rPr>
        <w:t>Author Name</w:t>
      </w:r>
    </w:p>
    <w:p w14:paraId="3F034D68" w14:textId="77777777" w:rsidR="00D57D55" w:rsidRPr="0008177B" w:rsidRDefault="00D57D55" w:rsidP="00EB579D">
      <w:pPr>
        <w:spacing w:after="0" w:line="480" w:lineRule="auto"/>
        <w:jc w:val="center"/>
        <w:outlineLvl w:val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[Name of the Institution]</w:t>
      </w:r>
    </w:p>
    <w:p w14:paraId="7CBD61B9" w14:textId="77777777" w:rsidR="00D57D55" w:rsidRDefault="00D57D55" w:rsidP="00EB579D">
      <w:pPr>
        <w:spacing w:line="480" w:lineRule="auto"/>
      </w:pPr>
      <w:r>
        <w:br w:type="page"/>
      </w:r>
    </w:p>
    <w:p w14:paraId="085AF956" w14:textId="77777777" w:rsidR="00633A25" w:rsidRDefault="00633A25" w:rsidP="00EB579D">
      <w:pPr>
        <w:spacing w:line="480" w:lineRule="auto"/>
        <w:jc w:val="center"/>
      </w:pPr>
      <w:r>
        <w:lastRenderedPageBreak/>
        <w:t>16 Point Essay</w:t>
      </w:r>
    </w:p>
    <w:p w14:paraId="251C06ED" w14:textId="6CCF8AF7" w:rsidR="007B13DB" w:rsidRDefault="007B13DB" w:rsidP="00EB579D">
      <w:pPr>
        <w:spacing w:line="480" w:lineRule="auto"/>
      </w:pPr>
      <w:r>
        <w:tab/>
        <w:t xml:space="preserve">English </w:t>
      </w:r>
      <w:r w:rsidR="00476513">
        <w:t>l</w:t>
      </w:r>
      <w:r>
        <w:t xml:space="preserve">iterature is full of </w:t>
      </w:r>
      <w:r w:rsidR="00C97A2F">
        <w:t>many</w:t>
      </w:r>
      <w:r>
        <w:t xml:space="preserve"> masterpieces that glorify the cultural aspects of various different regions of the world. </w:t>
      </w:r>
      <w:r w:rsidR="0055435B">
        <w:t xml:space="preserve">Many </w:t>
      </w:r>
      <w:r w:rsidR="0039168B">
        <w:t>pieces</w:t>
      </w:r>
      <w:r w:rsidR="0055435B">
        <w:t xml:space="preserve"> of writing praise these cultural values while there are many others that criticize </w:t>
      </w:r>
      <w:r w:rsidR="00EC6685">
        <w:t xml:space="preserve">them. One of such </w:t>
      </w:r>
      <w:r w:rsidR="00747B0F">
        <w:t xml:space="preserve">brilliant pieces of writings is </w:t>
      </w:r>
      <w:r w:rsidR="000D684C">
        <w:t xml:space="preserve">“The Ballad of East and West” penned down by </w:t>
      </w:r>
      <w:r w:rsidR="00FE730A">
        <w:t>Rudya</w:t>
      </w:r>
      <w:r w:rsidR="005E4C44">
        <w:t>r</w:t>
      </w:r>
      <w:r w:rsidR="00FE730A">
        <w:t xml:space="preserve">d Kipling, in which he </w:t>
      </w:r>
      <w:r w:rsidR="00351AED">
        <w:t>describes</w:t>
      </w:r>
      <w:r w:rsidR="00FE730A">
        <w:t xml:space="preserve"> the </w:t>
      </w:r>
      <w:r w:rsidR="00351AED">
        <w:t>difference</w:t>
      </w:r>
      <w:r w:rsidR="00FE730A">
        <w:t xml:space="preserve"> between the cultures of two </w:t>
      </w:r>
      <w:r w:rsidR="00BC046E">
        <w:t xml:space="preserve">places in the following line </w:t>
      </w:r>
      <w:r w:rsidR="006D7853" w:rsidRPr="006D7853">
        <w:t>“Oh East is East, and West is West, and never the twain shall meet.”</w:t>
      </w:r>
    </w:p>
    <w:p w14:paraId="3F426BCB" w14:textId="0DFC1CAB" w:rsidR="00A02440" w:rsidRDefault="007B13DB" w:rsidP="00EB579D">
      <w:pPr>
        <w:spacing w:line="480" w:lineRule="auto"/>
        <w:ind w:firstLine="720"/>
      </w:pPr>
      <w:r>
        <w:t>Basically, the world has been culturally divided into major parts, the East and the West. The East part of the wor</w:t>
      </w:r>
      <w:r w:rsidR="005E4C44">
        <w:t>l</w:t>
      </w:r>
      <w:r>
        <w:t xml:space="preserve">d denominates the countries that lie in the far east of the </w:t>
      </w:r>
      <w:r w:rsidR="00532F1E">
        <w:t xml:space="preserve">globe, that are, </w:t>
      </w:r>
      <w:r w:rsidR="00CB5F6A">
        <w:t>Japan, Thailand, Indonesia, Asia (especially South Asia)</w:t>
      </w:r>
      <w:r w:rsidR="00246BDE">
        <w:t xml:space="preserve">, Australia, </w:t>
      </w:r>
      <w:r w:rsidR="00F75D46">
        <w:t>New Zealand</w:t>
      </w:r>
      <w:r w:rsidR="00147CA2">
        <w:t xml:space="preserve"> etc</w:t>
      </w:r>
      <w:r w:rsidR="00F22728">
        <w:t>.</w:t>
      </w:r>
      <w:r w:rsidR="00147CA2">
        <w:t>, whereas the</w:t>
      </w:r>
      <w:r w:rsidR="00124224">
        <w:t xml:space="preserve"> West part of the world denominates the </w:t>
      </w:r>
      <w:r w:rsidR="005E4C44">
        <w:t>countries li</w:t>
      </w:r>
      <w:r w:rsidR="005F5D21">
        <w:t>ke America (South and North America)</w:t>
      </w:r>
      <w:r w:rsidR="00693CE4">
        <w:t xml:space="preserve">, </w:t>
      </w:r>
      <w:r w:rsidR="00F75D46">
        <w:t>Canada</w:t>
      </w:r>
      <w:r w:rsidR="00F22728">
        <w:t>,</w:t>
      </w:r>
      <w:r w:rsidR="00693CE4">
        <w:t xml:space="preserve"> and</w:t>
      </w:r>
      <w:r w:rsidR="00F22728">
        <w:t xml:space="preserve"> the</w:t>
      </w:r>
      <w:r w:rsidR="00693CE4">
        <w:t xml:space="preserve"> United Kingdom. The </w:t>
      </w:r>
      <w:r w:rsidR="000572E9">
        <w:t>culture of both the parts of the world is completely different from each other</w:t>
      </w:r>
      <w:r w:rsidR="00F22728">
        <w:t>,</w:t>
      </w:r>
      <w:r w:rsidR="000572E9">
        <w:t xml:space="preserve"> and </w:t>
      </w:r>
      <w:r w:rsidR="00A02440">
        <w:t xml:space="preserve">many scholars and experts hold the opinion that </w:t>
      </w:r>
      <w:r w:rsidR="0039168B">
        <w:t>both can never mix and</w:t>
      </w:r>
      <w:r w:rsidR="00A02440">
        <w:t xml:space="preserve"> amalgamate. There are clear</w:t>
      </w:r>
      <w:r w:rsidR="00C05E1B">
        <w:t>ly drawn lines</w:t>
      </w:r>
      <w:r w:rsidR="00A02440">
        <w:t xml:space="preserve"> between</w:t>
      </w:r>
      <w:r w:rsidR="00C05E1B">
        <w:t xml:space="preserve"> the cultures of both regions and this has been going on </w:t>
      </w:r>
      <w:r w:rsidR="00C92544">
        <w:t>f</w:t>
      </w:r>
      <w:r w:rsidR="005E4C44">
        <w:t>or</w:t>
      </w:r>
      <w:r w:rsidR="00C92544">
        <w:t xml:space="preserve"> a </w:t>
      </w:r>
      <w:r w:rsidR="00F75D46">
        <w:t>really</w:t>
      </w:r>
      <w:r w:rsidR="00C92544">
        <w:t xml:space="preserve"> long time, in fact from the beginning of times. </w:t>
      </w:r>
      <w:r w:rsidR="00A02440">
        <w:t xml:space="preserve"> </w:t>
      </w:r>
    </w:p>
    <w:p w14:paraId="722E1F56" w14:textId="554DCE99" w:rsidR="006D7853" w:rsidRDefault="003A29C0" w:rsidP="00EB579D">
      <w:pPr>
        <w:spacing w:line="480" w:lineRule="auto"/>
      </w:pPr>
      <w:r>
        <w:tab/>
        <w:t>In my personal opinion,</w:t>
      </w:r>
      <w:r w:rsidR="002E2ADF">
        <w:t xml:space="preserve"> </w:t>
      </w:r>
      <w:r w:rsidR="00261FE1">
        <w:t xml:space="preserve">the statement presented by </w:t>
      </w:r>
      <w:r w:rsidR="004E4D47">
        <w:t>Rudyard Kipling</w:t>
      </w:r>
      <w:r w:rsidR="000F2634">
        <w:t xml:space="preserve"> in his </w:t>
      </w:r>
      <w:r w:rsidR="002E2ADF">
        <w:t xml:space="preserve">famous poem, “The Ballad of East and West” </w:t>
      </w:r>
      <w:r w:rsidR="00072586">
        <w:t>about the cultural discrepancies of</w:t>
      </w:r>
      <w:r>
        <w:t xml:space="preserve"> east and west, that the people from both the regions are so different that it is almost impossible for them to understand each other, does not stand to be true. </w:t>
      </w:r>
      <w:r w:rsidR="001734F8">
        <w:t xml:space="preserve">The times are changing now and there are many values that are being transferred from the West to East and </w:t>
      </w:r>
      <w:r w:rsidR="00DE5DD2">
        <w:t>v</w:t>
      </w:r>
      <w:r w:rsidR="001734F8">
        <w:t xml:space="preserve">ice </w:t>
      </w:r>
      <w:r w:rsidR="00DE5DD2">
        <w:t>v</w:t>
      </w:r>
      <w:r w:rsidR="001734F8">
        <w:t xml:space="preserve">ersa. </w:t>
      </w:r>
    </w:p>
    <w:p w14:paraId="6E752937" w14:textId="702316E7" w:rsidR="00262B0C" w:rsidRDefault="00D75CA2" w:rsidP="00EB579D">
      <w:pPr>
        <w:spacing w:line="480" w:lineRule="auto"/>
        <w:ind w:firstLine="720"/>
      </w:pPr>
      <w:r>
        <w:t>This</w:t>
      </w:r>
      <w:r w:rsidR="00436629">
        <w:t xml:space="preserve"> cultural</w:t>
      </w:r>
      <w:r>
        <w:t xml:space="preserve"> difference is also clearly depicted in two other pieces of writing </w:t>
      </w:r>
      <w:r w:rsidR="00341C49">
        <w:t>“</w:t>
      </w:r>
      <w:r w:rsidR="00341C49" w:rsidRPr="00341C49">
        <w:t>From Emperor to Citizen: The Autobiography of Aisin-</w:t>
      </w:r>
      <w:proofErr w:type="spellStart"/>
      <w:r w:rsidR="00341C49" w:rsidRPr="00341C49">
        <w:t>Gioro</w:t>
      </w:r>
      <w:proofErr w:type="spellEnd"/>
      <w:r w:rsidR="00341C49" w:rsidRPr="00341C49">
        <w:t xml:space="preserve"> Pu Yi</w:t>
      </w:r>
      <w:r w:rsidR="00341C49">
        <w:t>”</w:t>
      </w:r>
      <w:r w:rsidR="00BB592F">
        <w:t xml:space="preserve"> and </w:t>
      </w:r>
      <w:r w:rsidR="006B30E4">
        <w:t>“</w:t>
      </w:r>
      <w:r w:rsidR="00ED1080">
        <w:t>The Tall W</w:t>
      </w:r>
      <w:r w:rsidR="001734F8">
        <w:t>oman and H</w:t>
      </w:r>
      <w:r w:rsidR="006B30E4">
        <w:t xml:space="preserve">er </w:t>
      </w:r>
      <w:r w:rsidR="006B30E4">
        <w:lastRenderedPageBreak/>
        <w:t>Short Husband”</w:t>
      </w:r>
      <w:r w:rsidR="00973365">
        <w:t>.</w:t>
      </w:r>
      <w:r w:rsidR="006B30E4">
        <w:t xml:space="preserve"> </w:t>
      </w:r>
      <w:r w:rsidR="006D7853">
        <w:t>The first story</w:t>
      </w:r>
      <w:r w:rsidR="00DB1F55">
        <w:t xml:space="preserve"> depicts this cultural difference through the </w:t>
      </w:r>
      <w:r w:rsidR="00443746">
        <w:t xml:space="preserve">eyes of an </w:t>
      </w:r>
      <w:r w:rsidR="00B14F4E">
        <w:t>emperor</w:t>
      </w:r>
      <w:r w:rsidR="00992B22">
        <w:t xml:space="preserve"> </w:t>
      </w:r>
      <w:r w:rsidR="00992B22">
        <w:rPr>
          <w:vertAlign w:val="superscript"/>
        </w:rPr>
        <w:t>1</w:t>
      </w:r>
      <w:r w:rsidR="00443746">
        <w:t xml:space="preserve"> </w:t>
      </w:r>
      <w:r w:rsidR="00F51764">
        <w:t>while the form</w:t>
      </w:r>
      <w:r w:rsidR="0059062C">
        <w:t>er one talk</w:t>
      </w:r>
      <w:r w:rsidR="00F22728">
        <w:t>s</w:t>
      </w:r>
      <w:r w:rsidR="0059062C">
        <w:t xml:space="preserve"> about the perception of people under the influence of the cultural values and how people find the</w:t>
      </w:r>
      <w:r w:rsidR="008A22AF">
        <w:t xml:space="preserve"> other</w:t>
      </w:r>
      <w:r w:rsidR="0059062C">
        <w:t xml:space="preserve"> people</w:t>
      </w:r>
      <w:r w:rsidR="00703DE9">
        <w:t>, who do not fit in their idea of normal</w:t>
      </w:r>
      <w:r w:rsidR="0036521E">
        <w:t>ity,</w:t>
      </w:r>
      <w:r w:rsidR="0059062C">
        <w:t xml:space="preserve"> </w:t>
      </w:r>
      <w:bookmarkStart w:id="0" w:name="_GoBack"/>
      <w:bookmarkEnd w:id="0"/>
      <w:r w:rsidR="00493532">
        <w:t>strange</w:t>
      </w:r>
      <w:r w:rsidR="0059062C">
        <w:t xml:space="preserve"> and weird</w:t>
      </w:r>
      <w:r w:rsidR="0036521E">
        <w:t xml:space="preserve"> </w:t>
      </w:r>
      <w:r w:rsidR="00992B22">
        <w:rPr>
          <w:vertAlign w:val="superscript"/>
        </w:rPr>
        <w:t>2</w:t>
      </w:r>
      <w:r w:rsidR="0059062C">
        <w:t xml:space="preserve">. </w:t>
      </w:r>
    </w:p>
    <w:p w14:paraId="1FBB104E" w14:textId="77777777" w:rsidR="00262B0C" w:rsidRDefault="00262B0C" w:rsidP="00EB579D">
      <w:pPr>
        <w:spacing w:line="480" w:lineRule="auto"/>
      </w:pPr>
      <w:r>
        <w:br w:type="page"/>
      </w:r>
    </w:p>
    <w:p w14:paraId="666D3469" w14:textId="77777777" w:rsidR="00D75CA2" w:rsidRDefault="00262B0C" w:rsidP="00EB579D">
      <w:pPr>
        <w:spacing w:line="480" w:lineRule="auto"/>
        <w:rPr>
          <w:rFonts w:cs="Times New Roman"/>
          <w:szCs w:val="24"/>
        </w:rPr>
      </w:pPr>
      <w:r w:rsidRPr="007E4970">
        <w:rPr>
          <w:rFonts w:cs="Times New Roman"/>
          <w:szCs w:val="24"/>
        </w:rPr>
        <w:lastRenderedPageBreak/>
        <w:t>Reference List</w:t>
      </w:r>
      <w:r>
        <w:rPr>
          <w:rFonts w:cs="Times New Roman"/>
          <w:szCs w:val="24"/>
        </w:rPr>
        <w:t>/Endnotes:</w:t>
      </w:r>
    </w:p>
    <w:p w14:paraId="06808334" w14:textId="77777777" w:rsidR="00752732" w:rsidRPr="0051202D" w:rsidRDefault="00752732" w:rsidP="00EB579D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szCs w:val="24"/>
        </w:rPr>
      </w:pPr>
      <w:r w:rsidRPr="0051202D">
        <w:rPr>
          <w:rFonts w:cs="Times New Roman"/>
          <w:color w:val="222222"/>
          <w:szCs w:val="24"/>
          <w:shd w:val="clear" w:color="auto" w:fill="FFFFFF"/>
        </w:rPr>
        <w:t>FENG J. THE'TALL WOMAN AND HER SHORT HUSBAND'+'GAO NUREN HE TADE WEI ZHANGFU', TRANSLATED FROM THE CHINESE BY YANG, GLADYS.</w:t>
      </w:r>
    </w:p>
    <w:p w14:paraId="0B361A51" w14:textId="77777777" w:rsidR="00752732" w:rsidRPr="0051202D" w:rsidRDefault="00752732" w:rsidP="00EB579D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222222"/>
          <w:szCs w:val="24"/>
          <w:shd w:val="clear" w:color="auto" w:fill="FFFFFF"/>
        </w:rPr>
      </w:pPr>
      <w:r w:rsidRPr="0051202D">
        <w:rPr>
          <w:rFonts w:cs="Times New Roman"/>
          <w:color w:val="222222"/>
          <w:szCs w:val="24"/>
          <w:shd w:val="clear" w:color="auto" w:fill="FFFFFF"/>
        </w:rPr>
        <w:t>Pu-Yi AG, Jenner WJ. From emperor to citizen: the autobiography of Aisin-</w:t>
      </w:r>
      <w:proofErr w:type="spellStart"/>
      <w:r w:rsidRPr="0051202D">
        <w:rPr>
          <w:rFonts w:cs="Times New Roman"/>
          <w:color w:val="222222"/>
          <w:szCs w:val="24"/>
          <w:shd w:val="clear" w:color="auto" w:fill="FFFFFF"/>
        </w:rPr>
        <w:t>Gioro</w:t>
      </w:r>
      <w:proofErr w:type="spellEnd"/>
      <w:r w:rsidRPr="0051202D">
        <w:rPr>
          <w:rFonts w:cs="Times New Roman"/>
          <w:color w:val="222222"/>
          <w:szCs w:val="24"/>
          <w:shd w:val="clear" w:color="auto" w:fill="FFFFFF"/>
        </w:rPr>
        <w:t xml:space="preserve"> Pu Yi. Foreign Languages Press; 1964.</w:t>
      </w:r>
    </w:p>
    <w:sectPr w:rsidR="00752732" w:rsidRPr="0051202D" w:rsidSect="009D216F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1BE48" w14:textId="77777777" w:rsidR="00677759" w:rsidRDefault="00677759" w:rsidP="00416CB9">
      <w:pPr>
        <w:spacing w:after="0" w:line="240" w:lineRule="auto"/>
      </w:pPr>
      <w:r>
        <w:separator/>
      </w:r>
    </w:p>
  </w:endnote>
  <w:endnote w:type="continuationSeparator" w:id="0">
    <w:p w14:paraId="7DB3F226" w14:textId="77777777" w:rsidR="00677759" w:rsidRDefault="00677759" w:rsidP="00416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52AFB" w14:textId="77777777" w:rsidR="00677759" w:rsidRDefault="00677759" w:rsidP="00416CB9">
      <w:pPr>
        <w:spacing w:after="0" w:line="240" w:lineRule="auto"/>
      </w:pPr>
      <w:r>
        <w:separator/>
      </w:r>
    </w:p>
  </w:footnote>
  <w:footnote w:type="continuationSeparator" w:id="0">
    <w:p w14:paraId="0FC9F647" w14:textId="77777777" w:rsidR="00677759" w:rsidRDefault="00677759" w:rsidP="00416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10AB1" w14:textId="77777777" w:rsidR="009D216F" w:rsidRDefault="009D216F">
    <w:pPr>
      <w:pStyle w:val="Header"/>
      <w:jc w:val="right"/>
    </w:pPr>
    <w:r>
      <w:t xml:space="preserve">16 Point Essay   </w:t>
    </w:r>
    <w:sdt>
      <w:sdtPr>
        <w:id w:val="60524303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579D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25B40E94" w14:textId="77777777" w:rsidR="009D216F" w:rsidRDefault="009D21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471CBA"/>
    <w:multiLevelType w:val="hybridMultilevel"/>
    <w:tmpl w:val="87600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TezNLA0MjE1tjBQ0lEKTi0uzszPAykwrAUA8blp7SwAAAA="/>
  </w:docVars>
  <w:rsids>
    <w:rsidRoot w:val="00203B08"/>
    <w:rsid w:val="000572E9"/>
    <w:rsid w:val="00072586"/>
    <w:rsid w:val="000D684C"/>
    <w:rsid w:val="000F2634"/>
    <w:rsid w:val="00124224"/>
    <w:rsid w:val="00147CA2"/>
    <w:rsid w:val="001734F8"/>
    <w:rsid w:val="00203B08"/>
    <w:rsid w:val="00246BDE"/>
    <w:rsid w:val="00261FE1"/>
    <w:rsid w:val="00262B0C"/>
    <w:rsid w:val="002E2ADF"/>
    <w:rsid w:val="00341C49"/>
    <w:rsid w:val="00351AED"/>
    <w:rsid w:val="0036521E"/>
    <w:rsid w:val="0039168B"/>
    <w:rsid w:val="003A29C0"/>
    <w:rsid w:val="003D20C7"/>
    <w:rsid w:val="00416CB9"/>
    <w:rsid w:val="00436629"/>
    <w:rsid w:val="00443746"/>
    <w:rsid w:val="00476513"/>
    <w:rsid w:val="00493532"/>
    <w:rsid w:val="004E4D47"/>
    <w:rsid w:val="0051202D"/>
    <w:rsid w:val="00532F1E"/>
    <w:rsid w:val="0055435B"/>
    <w:rsid w:val="0059062C"/>
    <w:rsid w:val="005E4C44"/>
    <w:rsid w:val="005F5D21"/>
    <w:rsid w:val="00633A25"/>
    <w:rsid w:val="00677759"/>
    <w:rsid w:val="00693CE4"/>
    <w:rsid w:val="006B30E4"/>
    <w:rsid w:val="006B5610"/>
    <w:rsid w:val="006D7853"/>
    <w:rsid w:val="00703DE9"/>
    <w:rsid w:val="00747B0F"/>
    <w:rsid w:val="00752732"/>
    <w:rsid w:val="007B13DB"/>
    <w:rsid w:val="00811ABD"/>
    <w:rsid w:val="008A22AF"/>
    <w:rsid w:val="009263F8"/>
    <w:rsid w:val="00973365"/>
    <w:rsid w:val="00992B22"/>
    <w:rsid w:val="009D216F"/>
    <w:rsid w:val="00A02440"/>
    <w:rsid w:val="00AE5BFE"/>
    <w:rsid w:val="00B14F4E"/>
    <w:rsid w:val="00BB592F"/>
    <w:rsid w:val="00BC046E"/>
    <w:rsid w:val="00C0189E"/>
    <w:rsid w:val="00C05E1B"/>
    <w:rsid w:val="00C92544"/>
    <w:rsid w:val="00C97A2F"/>
    <w:rsid w:val="00CA0D2F"/>
    <w:rsid w:val="00CB5F6A"/>
    <w:rsid w:val="00D17B5E"/>
    <w:rsid w:val="00D57D55"/>
    <w:rsid w:val="00D75CA2"/>
    <w:rsid w:val="00DB1F55"/>
    <w:rsid w:val="00DE5DD2"/>
    <w:rsid w:val="00EB579D"/>
    <w:rsid w:val="00EC6685"/>
    <w:rsid w:val="00ED1080"/>
    <w:rsid w:val="00F22728"/>
    <w:rsid w:val="00F51764"/>
    <w:rsid w:val="00F75D46"/>
    <w:rsid w:val="00FE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23157"/>
  <w15:chartTrackingRefBased/>
  <w15:docId w15:val="{8DF3DA6D-2AB4-4770-B491-57692AED8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73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16CB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6C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16CB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16C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16CB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16CB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D21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16F"/>
  </w:style>
  <w:style w:type="paragraph" w:styleId="Footer">
    <w:name w:val="footer"/>
    <w:basedOn w:val="Normal"/>
    <w:link w:val="FooterChar"/>
    <w:uiPriority w:val="99"/>
    <w:unhideWhenUsed/>
    <w:rsid w:val="009D21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1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1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4C5B1-1DA9-4E54-9EC9-3E5DB2E63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20-01-28T05:27:00Z</dcterms:created>
  <dcterms:modified xsi:type="dcterms:W3CDTF">2020-01-28T05:27:00Z</dcterms:modified>
</cp:coreProperties>
</file>